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04FC" w:rsidRDefault="00CF04FC">
      <w:bookmarkStart w:id="0" w:name="_GoBack"/>
      <w:bookmarkEnd w:id="0"/>
    </w:p>
    <w:p w:rsidR="00E05EA3" w:rsidRDefault="00E05EA3"/>
    <w:p w:rsidR="00EB7D0F" w:rsidRDefault="00AE0DA4" w:rsidP="00E05EA3">
      <w:pPr>
        <w:pStyle w:val="Heading1"/>
      </w:pPr>
      <w:r>
        <w:rPr>
          <w:noProof/>
        </w:rPr>
      </w:r>
      <w:r>
        <w:rPr>
          <w:noProof/>
        </w:rPr>
        <w:pict>
          <v:group id="Group 181" o:spid="_x0000_s1026" style="width:684.95pt;height:493pt;mso-position-horizontal-relative:char;mso-position-vertical-relative:line" coordsize="86986,62613">
            <v:shape id="Freeform: Shape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<v:stroke joinstyle="miter"/>
              <v:path arrowok="t" o:connecttype="custom" o:connectlocs="0,0;351468,357411;327640,768433" o:connectangles="0,0,0"/>
            </v:shape>
            <v:shape id="Freeform: Shape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<v:stroke joinstyle="miter"/>
              <v:path arrowok="t" o:connecttype="custom" o:connectlocs="0,0;238313,242481;222156,521335" o:connectangles="0,0,0"/>
            </v:shape>
            <v:shape id="Freeform: Shape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<v:stroke joinstyle="miter"/>
              <v:path arrowok="t" o:connecttype="custom" o:connectlocs="0,319141;316825,0;548534,208033;557991,721023;73295,721023;0,319141" o:connectangles="0,0,0,0,0,0"/>
            </v:shape>
            <v:group id="Group 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<o:lock v:ext="edit" aspectratio="t"/>
              <v:group id="Group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3" o:spid="_x0000_s1032" type="#_x0000_t75" style="position:absolute;width:21596;height:68484;visibility:visibl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<v:imagedata r:id="rId10" o:title=""/>
                  <v:path o:extrusionok="t" o:connecttype="custom" o:connectlocs="1079818,0;2159635,1079958;2159635,6848475;0,6848475;0,1079959" o:connectangles="0,0,0,0,0"/>
                </v:shape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Arrow: Pentagon 84" o:spid="_x0000_s1033" type="#_x0000_t15" style="position:absolute;left:-21004;top:26349;width:63746;height:1800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<v:fill opacity="55769f"/>
                </v:shape>
                <v:rect id="Rectangle 85" o:spid="_x0000_s1034" style="position:absolute;top:65423;width:3080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<v:rect id="Rectangle 86" o:spid="_x0000_s1035" style="position:absolute;left:3156;top:62266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<v:rect id="Rectangle 87" o:spid="_x0000_s1036" style="position:absolute;left:6204;top:65423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<v:rect id="Rectangle 88" o:spid="_x0000_s1037" style="position:absolute;left:9252;top:62266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<v:rect id="Rectangle 89" o:spid="_x0000_s1038" style="position:absolute;left:12300;top:65423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<v:rect id="Rectangle 90" o:spid="_x0000_s1039" style="position:absolute;left:15457;top:62266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<v:rect id="Rectangle 91" o:spid="_x0000_s1040" style="position:absolute;left:15457;top:65423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<v:rect id="Rectangle 92" o:spid="_x0000_s1041" style="position:absolute;left:9252;top:65423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<v:rect id="Rectangle 93" o:spid="_x0000_s1042" style="position:absolute;left:3156;top:65423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<v:rect id="Rectangle 95" o:spid="_x0000_s1043" style="position:absolute;top:62266;width:3080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<v:rect id="Rectangle 96" o:spid="_x0000_s1044" style="position:absolute;left:6204;top:62266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<v:rect id="Rectangle 97" o:spid="_x0000_s1045" style="position:absolute;left:12300;top:62266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<v:rect id="Rectangle 98" o:spid="_x0000_s1046" style="position:absolute;left:18505;top:65423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<v:rect id="Rectangle 99" o:spid="_x0000_s1047" style="position:absolute;left:18505;top:62266;width:3081;height:307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<v:line id="Straight Connector 100" o:spid="_x0000_s1048" style="position:absolute;visibility:visibl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<v:stroke dashstyle="dash" joinstyle="miter"/>
                  <o:lock v:ext="edit" shapetype="f"/>
                </v:line>
                <v:line id="Straight Connector 101" o:spid="_x0000_s1049" style="position:absolute;flip:x;visibility:visibl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<v:stroke dashstyle="dash" joinstyle="miter"/>
                  <o:lock v:ext="edit" shapetype="f"/>
                </v:line>
                <v:oval id="Oval 102" o:spid="_x0000_s1050" style="position:absolute;left:9797;top:6640;width:1980;height:19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<v:stroke dashstyle="dash" joinstyle="miter"/>
                </v:oval>
              </v:group>
            </v:group>
            <v:group id="Group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<o:lock v:ext="edit" aspectratio="t"/>
              <v:group id="Group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<v:shape id="Picture 47" o:spid="_x0000_s1055" type="#_x0000_t75" style="position:absolute;left:84;width:21597;height:68484;visibility:visibl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<v:imagedata r:id="rId11" o:title=""/>
                  <v:path o:extrusionok="t" o:connecttype="custom" o:connectlocs="1079818,0;2159635,1079958;2159635,6848475;0,6848475;0,1079959" o:connectangles="0,0,0,0,0"/>
                </v:shape>
                <v:shape id="Arrow: Pentagon 48" o:spid="_x0000_s1056" type="#_x0000_t15" style="position:absolute;left:-20992;top:26337;width:63746;height:1800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<v:fill opacity="55769f"/>
                </v:shape>
                <v:rect id="Rectangle 49" o:spid="_x0000_s1057" style="position:absolute;top:66971;width:21600;height:147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<v:line id="Straight Connector 53" o:spid="_x0000_s1058" style="position:absolute;visibility:visibl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<v:stroke dashstyle="dash" joinstyle="miter"/>
                  <o:lock v:ext="edit" shapetype="f"/>
                </v:line>
                <v:line id="Straight Connector 54" o:spid="_x0000_s1059" style="position:absolute;flip:x;visibility:visibl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<v:stroke dashstyle="dash" joinstyle="miter"/>
                  <o:lock v:ext="edit" shapetype="f"/>
                </v:line>
                <v:oval id="Oval 55" o:spid="_x0000_s1060" style="position:absolute;left:9821;top:6688;width:1980;height:19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<v:stroke dashstyle="dash" joinstyle="miter"/>
                </v:oval>
              </v:group>
            </v:group>
            <v:shape id="Freeform: Shape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<v:stroke joinstyle="miter" endcap="round"/>
              <v:path arrowok="t" o:connecttype="custom" o:connectlocs="145788,0;203,533730;137700,719727" o:connectangles="0,0,0"/>
            </v:shape>
            <v:group id="Group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<v:shape id="Freeform: Shape 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<v:stroke joinstyle="miter" endcap="round"/>
                <v:path arrowok="t" o:connecttype="custom" o:connectlocs="228919,0;319,838200;216219,1130300" o:connectangles="0,0,0"/>
              </v:shape>
              <v:shape id="Freeform: Shape 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<v:stroke joinstyle="miter"/>
                <v:path arrowok="t" o:connecttype="custom" o:connectlocs="285750,0;0,920750" o:connectangles="0,0"/>
              </v:shape>
            </v:group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88" o:spid="_x0000_s1067" type="#_x0000_t202" style="position:absolute;top:43137;width:17195;height:4483;rotation:-669992fd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" filled="f" stroked="f">
              <v:textbox style="mso-fit-shape-to-text:t">
                <w:txbxContent>
                  <w:p w:rsidR="00CF04FC" w:rsidRDefault="00AE0DA4" w:rsidP="00990809">
                    <w:pPr>
                      <w:rPr>
                        <w:sz w:val="24"/>
                        <w:szCs w:val="24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-1223366203"/>
                        <w:placeholder>
                          <w:docPart w:val="83987F8EF78E43688250EC916CA92CF8"/>
                        </w:placeholder>
                        <w:temporary/>
                        <w:showingPlcHdr/>
                      </w:sdtPr>
                      <w:sdtContent>
                        <w:r w:rsidR="00F817C9">
                          <w:t>Replace these pictures with your own photos</w:t>
                        </w:r>
                      </w:sdtContent>
                    </w:sdt>
                  </w:p>
                </w:txbxContent>
              </v:textbox>
            </v:shape>
            <v:shape id="TextBox 89" o:spid="_x0000_s1068" type="#_x0000_t202" style="position:absolute;left:2286;top:33618;width:14509;height:5785;rotation:-269143fd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<v:textbox style="mso-fit-shape-to-text:t">
                <w:txbxContent>
                  <w:p w:rsidR="00CF04FC" w:rsidRDefault="00AE0DA4" w:rsidP="00990809">
                    <w:pPr>
                      <w:rPr>
                        <w:sz w:val="24"/>
                        <w:szCs w:val="24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-1762990416"/>
                        <w:placeholder>
                          <w:docPart w:val="687C8923ECB0485A89AAD8D21ADEA228"/>
                        </w:placeholder>
                        <w:temporary/>
                        <w:showingPlcHdr/>
                      </w:sdtPr>
                      <w:sdtContent>
                        <w:r w:rsidR="00F817C9">
                          <w:t>Write your own bookmark messages</w:t>
                        </w:r>
                      </w:sdtContent>
                    </w:sdt>
                  </w:p>
                </w:txbxContent>
              </v:textbox>
            </v:shape>
            <v:shape id="TextBox 90" o:spid="_x0000_s1069" type="#_x0000_t202" style="position:absolute;left:1904;top:10475;width:17189;height:6109;rotation:404787fd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<v:textbox style="mso-fit-shape-to-text:t">
                <w:txbxContent>
                  <w:p w:rsidR="00CF04FC" w:rsidRDefault="00AE0DA4" w:rsidP="00990809">
                    <w:pPr>
                      <w:rPr>
                        <w:sz w:val="24"/>
                        <w:szCs w:val="24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283468261"/>
                        <w:placeholder>
                          <w:docPart w:val="4B1B1107CF8A4695956AF70C83F9BAF9"/>
                        </w:placeholder>
                        <w:temporary/>
                        <w:showingPlcHdr/>
                      </w:sdtPr>
                      <w:sdtContent>
                        <w:r w:rsidR="00F817C9" w:rsidRPr="00F817C9">
                          <w:rPr>
                            <w:sz w:val="24"/>
                            <w:szCs w:val="24"/>
                          </w:rPr>
                          <w:t>Use a hole puncher to punch a hole and tie a ribbon through it.</w:t>
                        </w:r>
                      </w:sdtContent>
                    </w:sdt>
                  </w:p>
                </w:txbxContent>
              </v:textbox>
            </v:shape>
            <v:group id="Group 20" o:spid="_x0000_s1070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<v:shape id="Freeform: Shape 21" o:spid="_x0000_s1071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<v:stroke joinstyle="miter" endcap="round"/>
                <v:path arrowok="t" o:connecttype="custom" o:connectlocs="228918,0;319,838200;216218,1130300" o:connectangles="0,0,0"/>
              </v:shape>
              <v:shape id="Freeform: Shape 22" o:spid="_x0000_s1072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<v:stroke joinstyle="miter"/>
                <v:path arrowok="t" o:connecttype="custom" o:connectlocs="285750,0;0,920750" o:connectangles="0,0"/>
              </v:shape>
            </v:group>
            <v:shape id="Freeform: Shape 13" o:spid="_x0000_s1073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<v:stroke joinstyle="miter"/>
              <v:path arrowok="t" o:connecttype="custom" o:connectlocs="0,0;267808,272607;249651,586105" o:connectangles="0,0,0"/>
            </v:shape>
            <v:shape id="Freeform: Shape 9" o:spid="_x0000_s1074" style="position:absolute;left:18573;top:31813;width:2671;height:4790;rotation:2148696fd;visibility:visible;v-text-anchor:middle" coordsize="956087,9529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" adj="0,,0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<v:stroke joinstyle="miter"/>
              <v:formulas/>
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</v:shape>
            <v:shape id="Freeform: Shape 10" o:spid="_x0000_s1075" style="position:absolute;left:17526;top:43338;width:5341;height:5332;visibility:visible;v-text-anchor:middle" coordsize="951361,9494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" adj="0,,0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<v:stroke joinstyle="miter"/>
              <v:formulas/>
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</v:shape>
            <v:shape id="Freeform: Shape 11" o:spid="_x0000_s1076" style="position:absolute;left:19431;top:6572;width:3953;height:5979;visibility:visible;v-text-anchor:middle" coordsize="961143,9555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" adj="0,,0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<v:stroke joinstyle="miter"/>
              <v:formulas/>
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</v:shape>
            <v:group id="Group 44" o:spid="_x0000_s1077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<o:lock v:ext="edit" aspectratio="t"/>
              <v:group id="Group 12" o:spid="_x0000_s1078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Picture 14" o:spid="_x0000_s1079" type="#_x0000_t75" style="position:absolute;width:21596;height:68484;visibility:visibl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<v:imagedata r:id="rId12" o:title=""/>
                  <v:path o:extrusionok="t" o:connecttype="custom" o:connectlocs="1079818,0;2159635,1079957;2159635,6848475;0,6848475;0,1079958" o:connectangles="0,0,0,0,0"/>
                </v:shape>
                <v:shape id="Arrow: Pentagon 19" o:spid="_x0000_s1080" type="#_x0000_t15" style="position:absolute;left:-21076;top:26337;width:63746;height:1800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<v:fill opacity="55769f"/>
                </v:shape>
                <v:rect id="Rectangle 25" o:spid="_x0000_s1081" style="position:absolute;top:64854;width:21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26" o:spid="_x0000_s1082" type="#_x0000_t5" style="position:absolute;left:84;top:62822;width:4321;height:212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<v:shape id="Isosceles Triangle 28" o:spid="_x0000_s1083" type="#_x0000_t5" style="position:absolute;left:4402;top:62822;width:4321;height:212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<v:shape id="Isosceles Triangle 30" o:spid="_x0000_s1084" type="#_x0000_t5" style="position:absolute;left:8720;top:62822;width:4321;height:212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<v:shape id="Isosceles Triangle 34" o:spid="_x0000_s1085" type="#_x0000_t5" style="position:absolute;left:13038;top:62822;width:4321;height:212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<v:shape id="Isosceles Triangle 38" o:spid="_x0000_s1086" type="#_x0000_t5" style="position:absolute;left:17272;top:62822;width:4320;height:212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<v:line id="Straight Connector 39" o:spid="_x0000_s1087" style="position:absolute;visibility:visibl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<v:stroke dashstyle="dash" joinstyle="miter"/>
                  <o:lock v:ext="edit" shapetype="f"/>
                </v:line>
                <v:line id="Straight Connector 40" o:spid="_x0000_s1088" style="position:absolute;flip:x;visibility:visibl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<v:stroke dashstyle="dash" joinstyle="miter"/>
                  <o:lock v:ext="edit" shapetype="f"/>
                </v:line>
                <v:oval id="Oval 41" o:spid="_x0000_s1089" style="position:absolute;left:9821;top:6688;width:1980;height:19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<v:stroke dashstyle="dash" joinstyle="miter"/>
                </v:oval>
              </v:group>
            </v:group>
            <v:group id="Group 180" o:spid="_x0000_s1092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<o:lock v:ext="edit" aspectratio="t"/>
              <v:group id="Group 170" o:spid="_x0000_s1093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Picture 171" o:spid="_x0000_s1094" type="#_x0000_t75" style="position:absolute;width:21596;height:68484;visibility:visibl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<v:imagedata r:id="rId13" o:title=""/>
                  <v:path o:extrusionok="t" o:connecttype="custom" o:connectlocs="1079817,0;2159635,1079958;2159635,6848475;0,6848475;0,1079958" o:connectangles="0,0,0,0,0"/>
                </v:shape>
                <v:shape id="Arrow: Pentagon 172" o:spid="_x0000_s1095" type="#_x0000_t15" style="position:absolute;left:-21004;top:26349;width:63746;height:1800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<v:fill opacity="55769f"/>
                </v:shape>
                <v:shape id="Freeform: Shape 173" o:spid="_x0000_s1096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<v:fill opacity="46003f"/>
                  <v:stroke joinstyle="miter"/>
                  <v:path arrowok="t" o:connecttype="custom" o:connectlocs="0,0;2160000,479565;2160000,596647;0,596647" o:connectangles="0,0,0,0"/>
                </v:shape>
                <v:shape id="Freeform: Shape 174" o:spid="_x0000_s1097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<v:fill opacity="46003f"/>
                  <v:stroke joinstyle="miter"/>
                  <v:path arrowok="t" o:connecttype="custom" o:connectlocs="0,0;2160000,479565;2160000,596647;0,596647" o:connectangles="0,0,0,0"/>
                </v:shape>
                <v:line id="Straight Connector 175" o:spid="_x0000_s1098" style="position:absolute;visibility:visibl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<v:stroke dashstyle="dash" joinstyle="miter"/>
                  <o:lock v:ext="edit" shapetype="f"/>
                </v:line>
                <v:line id="Straight Connector 176" o:spid="_x0000_s1099" style="position:absolute;flip:x;visibility:visibl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<v:stroke dashstyle="dash" joinstyle="miter"/>
                  <o:lock v:ext="edit" shapetype="f"/>
                </v:line>
                <v:oval id="Oval 177" o:spid="_x0000_s1100" style="position:absolute;left:9906;top:6640;width:1980;height:19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<v:stroke dashstyle="dash" joinstyle="miter"/>
                </v:oval>
              </v:group>
            </v:group>
            <v:shape id="Freeform: Shape 18" o:spid="_x0000_s1103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<v:stroke joinstyle="miter"/>
              <v:path arrowok="t" o:connecttype="custom" o:connectlocs="0,0;356290,362688;332135,779780" o:connectangles="0,0,0"/>
            </v:shape>
            <v:group id="Group 15" o:spid="_x0000_s1104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<v:shape id="Freeform: Shape 16" o:spid="_x0000_s1105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<v:stroke joinstyle="miter" endcap="round"/>
                <v:path arrowok="t" o:connecttype="custom" o:connectlocs="228920,0;319,838200;216220,1130300" o:connectangles="0,0,0"/>
              </v:shape>
              <v:shape id="Freeform: Shape 17" o:spid="_x0000_s1106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<v:stroke joinstyle="miter"/>
                <v:path arrowok="t" o:connecttype="custom" o:connectlocs="285750,0;0,920750" o:connectangles="0,0"/>
              </v:shape>
            </v:group>
            <w10:wrap type="none"/>
            <w10:anchorlock/>
          </v:group>
        </w:pict>
      </w:r>
    </w:p>
    <w:p w:rsidR="00EB7D0F" w:rsidRDefault="00EB7D0F">
      <w:pPr>
        <w:rPr>
          <w:rFonts w:eastAsiaTheme="majorEastAsia" w:cstheme="majorBidi"/>
          <w:sz w:val="36"/>
          <w:szCs w:val="32"/>
        </w:rPr>
      </w:pPr>
      <w:r>
        <w:br w:type="page"/>
      </w:r>
    </w:p>
    <w:p w:rsidR="003611E4" w:rsidRDefault="003611E4" w:rsidP="00E05EA3">
      <w:pPr>
        <w:pStyle w:val="Heading1"/>
      </w:pPr>
    </w:p>
    <w:p w:rsidR="00CF04FC" w:rsidRPr="00400EF6" w:rsidRDefault="00CF04FC" w:rsidP="00CE3F35">
      <w:pPr>
        <w:jc w:val="both"/>
      </w:pPr>
    </w:p>
    <w:p w:rsidR="007A0496" w:rsidRPr="00400EF6" w:rsidRDefault="00AE0DA4" w:rsidP="00142B95">
      <w:pPr>
        <w:keepNext/>
      </w:pPr>
      <w:r>
        <w:rPr>
          <w:noProof/>
        </w:rPr>
        <w:pict>
          <v:group id="Group 35" o:spid="_x0000_s1107" style="position:absolute;left:0;text-align:left;margin-left:6pt;margin-top:.75pt;width:791.7pt;height:612pt;z-index:-251682304;mso-position-horizontal-relative:page;mso-position-vertical-relative:page;mso-width-relative:margin" coordsize="100547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">
            <v:group id="Group 94" o:spid="_x0000_s1108" alt="Background Images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<v:shape id="Picture 103" o:spid="_x0000_s1109" type="#_x0000_t75" style="position:absolute;left:76772;top:4664;width:21600;height:68487;visibility:visibl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<v:imagedata r:id="rId13" o:title=""/>
                <v:path o:extrusionok="t" o:connecttype="custom" o:connectlocs="1079999,0;2159999,1080000;2159999,6848739;0,6848739;0,1080000" o:connectangles="0,0,0,0,0"/>
              </v:shape>
              <v:shape id="Arrow: Pentagon 104" o:spid="_x0000_s1110" type="#_x0000_t15" style="position:absolute;left:55699;top:31030;width:63746;height:1800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<v:fill opacity="55769f"/>
              </v:shape>
              <v:shape id="Picture 105" o:spid="_x0000_s1111" type="#_x0000_t75" style="position:absolute;left:54202;top:4664;width:21600;height:68487;visibility:visibl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<v:imagedata r:id="rId10" o:title=""/>
                <v:path o:extrusionok="t" o:connecttype="custom" o:connectlocs="1080000,0;2159999,1079999;2159999,6848737;0,6848737;0,1080000" o:connectangles="0,0,0,0,0"/>
              </v:shape>
              <v:shape id="Arrow: Pentagon 106" o:spid="_x0000_s1112" type="#_x0000_t15" style="position:absolute;left:33129;top:31030;width:63746;height:1800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<v:fill opacity="55769f"/>
              </v:shape>
              <v:shape id="Picture 107" o:spid="_x0000_s1113" type="#_x0000_t75" style="position:absolute;left:31640;top:4664;width:21600;height:68487;visibility:visibl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<v:imagedata r:id="rId11" o:title=""/>
                <v:path o:extrusionok="t" o:connecttype="custom" o:connectlocs="1080000,0;2159999,1079999;2159999,6848738;0,6848738;0,1080000" o:connectangles="0,0,0,0,0"/>
              </v:shape>
              <v:shape id="Arrow: Pentagon 108" o:spid="_x0000_s1114" type="#_x0000_t15" style="position:absolute;left:10567;top:31030;width:63746;height:1800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<v:fill opacity="55769f"/>
              </v:shape>
              <v:shape id="Picture 109" o:spid="_x0000_s1115" type="#_x0000_t75" style="position:absolute;left:9050;top:4664;width:21600;height:68488;visibility:visibl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<v:imagedata r:id="rId12" o:title=""/>
                <v:path o:extrusionok="t" o:connecttype="custom" o:connectlocs="1080000,0;2159999,1079999;2159999,6848742;0,6848742;0,1080000" o:connectangles="0,0,0,0,0"/>
              </v:shape>
              <v:shape id="Arrow: Pentagon 110" o:spid="_x0000_s1116" type="#_x0000_t15" style="position:absolute;left:-12023;top:31030;width:63746;height:18000;rotation:-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<v:fill opacity="55769f"/>
              </v:shape>
              <v:shape id="Freeform: Shape 111" o:spid="_x0000_s1117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<v:fill opacity="46003f"/>
                <v:stroke joinstyle="miter"/>
                <v:path arrowok="t" o:connecttype="custom" o:connectlocs="0,0;2160000,479565;2160000,596647;0,596647" o:connectangles="0,0,0,0"/>
              </v:shape>
              <v:shape id="Freeform: Shape 112" o:spid="_x0000_s1118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<v:fill opacity="46003f"/>
                <v:stroke joinstyle="miter"/>
                <v:path arrowok="t" o:connecttype="custom" o:connectlocs="0,0;2160000,479565;2160000,596647;0,596647" o:connectangles="0,0,0,0"/>
              </v:shape>
              <v:group id="Group 113" o:spid="_x0000_s1119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<v:rect id="Rectangle 114" o:spid="_x0000_s1120" style="position:absolute;left:54231;top:70595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<v:rect id="Rectangle 115" o:spid="_x0000_s1121" style="position:absolute;left:57821;top:67001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<v:rect id="Rectangle 116" o:spid="_x0000_s1122" style="position:absolute;left:61411;top:70595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<v:rect id="Rectangle 117" o:spid="_x0000_s1123" style="position:absolute;left:65001;top:67001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<v:rect id="Rectangle 118" o:spid="_x0000_s1124" style="position:absolute;left:68592;top:70595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<v:rect id="Rectangle 119" o:spid="_x0000_s1125" style="position:absolute;left:72182;top:67001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<v:rect id="Rectangle 120" o:spid="_x0000_s1126" style="position:absolute;left:72182;top:70595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<v:rect id="Rectangle 121" o:spid="_x0000_s1127" style="position:absolute;left:65001;top:70595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<v:rect id="Rectangle 122" o:spid="_x0000_s1128" style="position:absolute;left:57821;top:70595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<v:rect id="Rectangle 123" o:spid="_x0000_s1129" style="position:absolute;left:54231;top:67001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<v:rect id="Rectangle 124" o:spid="_x0000_s1130" style="position:absolute;left:61411;top:67001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<v:rect id="Rectangle 125" o:spid="_x0000_s1131" style="position:absolute;left:68592;top:67001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<v:rect id="Rectangle 126" o:spid="_x0000_s1132" style="position:absolute;left:75782;top:70595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<v:rect id="Rectangle 127" o:spid="_x0000_s1133" style="position:absolute;left:75782;top:67001;width:3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</v:group>
              <v:rect id="Rectangle 128" o:spid="_x0000_s1134" style="position:absolute;left:31563;top:71681;width:21600;height:147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<v:rect id="Rectangle 129" o:spid="_x0000_s1135" style="position:absolute;left:9050;top:69558;width:21600;height:359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<v:group id="Group 130" o:spid="_x0000_s1136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<v:shape id="Isosceles Triangle 131" o:spid="_x0000_s1137" type="#_x0000_t5" style="position:absolute;left:9098;top:67443;width:5430;height:468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<v:shape id="Isosceles Triangle 132" o:spid="_x0000_s1138" type="#_x0000_t5" style="position:absolute;left:14511;top:67443;width:5430;height:468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<v:shape id="Isosceles Triangle 133" o:spid="_x0000_s1139" type="#_x0000_t5" style="position:absolute;left:19924;top:67443;width:5430;height:468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<v:shape id="Isosceles Triangle 134" o:spid="_x0000_s1140" type="#_x0000_t5" style="position:absolute;left:25337;top:67443;width:5430;height:468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<v:shape id="Isosceles Triangle 135" o:spid="_x0000_s1141" type="#_x0000_t5" style="position:absolute;left:30750;top:67443;width:5430;height:468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</v:group>
            </v:group>
            <v:group id="Group 136" o:spid="_x0000_s1142" alt="Guides" style="position:absolute;left:95;width:100452;height:77724" coordorigin="74" coordsize="100451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<v:line id="Straight Connector 137" o:spid="_x0000_s1143" style="position:absolute;visibility:visibl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<v:stroke dashstyle="dash" joinstyle="miter"/>
                <o:lock v:ext="edit" shapetype="f"/>
              </v:line>
              <v:line id="Straight Connector 138" o:spid="_x0000_s1144" style="position:absolute;flip:x;visibility:visibl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<v:stroke dashstyle="dash" joinstyle="miter"/>
                <o:lock v:ext="edit" shapetype="f"/>
              </v:line>
              <v:oval id="Oval 139" o:spid="_x0000_s1145" style="position:absolute;left:64016;top:11372;width:1980;height:19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<v:stroke dashstyle="dash" joinstyle="miter"/>
              </v:oval>
              <v:line id="Straight Connector 140" o:spid="_x0000_s1146" style="position:absolute;visibility:visibl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<v:stroke dashstyle="dash" joinstyle="miter"/>
              </v:line>
              <v:line id="Straight Connector 141" o:spid="_x0000_s1147" style="position:absolute;visibility:visibl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<v:stroke dashstyle="dash" joinstyle="miter"/>
              </v:line>
              <v:line id="Straight Connector 142" o:spid="_x0000_s1148" style="position:absolute;visibility:visibl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<v:stroke dashstyle="dash" joinstyle="miter"/>
              </v:line>
              <v:line id="Straight Connector 143" o:spid="_x0000_s1149" style="position:absolute;visibility:visibl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<v:stroke dashstyle="dash" joinstyle="miter"/>
              </v:line>
              <v:line id="Straight Connector 144" o:spid="_x0000_s1150" style="position:absolute;visibility:visibl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<v:stroke dashstyle="dash" joinstyle="miter"/>
              </v:line>
              <v:line id="Straight Connector 145" o:spid="_x0000_s1151" style="position:absolute;flip:x;visibility:visible" from="74,73152" to="100526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<v:stroke dashstyle="dash" joinstyle="miter"/>
                <o:lock v:ext="edit" shapetype="f"/>
              </v:line>
              <v:line id="Straight Connector 146" o:spid="_x0000_s1152" style="position:absolute;visibility:visibl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<v:stroke dashstyle="dash" joinstyle="miter"/>
                <o:lock v:ext="edit" shapetype="f"/>
              </v:line>
              <v:line id="Straight Connector 147" o:spid="_x0000_s1153" style="position:absolute;flip:x;visibility:visibl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<v:stroke dashstyle="dash" joinstyle="miter"/>
                <o:lock v:ext="edit" shapetype="f"/>
              </v:line>
              <v:oval id="Oval 148" o:spid="_x0000_s1154" style="position:absolute;left:18835;top:11372;width:1980;height:19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<v:stroke dashstyle="dash" joinstyle="miter"/>
              </v:oval>
              <v:line id="Straight Connector 149" o:spid="_x0000_s1155" style="position:absolute;visibility:visibl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<v:stroke dashstyle="dash" joinstyle="miter"/>
                <o:lock v:ext="edit" shapetype="f"/>
              </v:line>
              <v:line id="Straight Connector 150" o:spid="_x0000_s1156" style="position:absolute;flip:x;visibility:visibl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<v:stroke dashstyle="dash" joinstyle="miter"/>
                <o:lock v:ext="edit" shapetype="f"/>
              </v:line>
              <v:oval id="Oval 151" o:spid="_x0000_s1157" style="position:absolute;left:41426;top:11372;width:1980;height:19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<v:stroke dashstyle="dash" joinstyle="miter"/>
              </v:oval>
              <v:line id="Straight Connector 152" o:spid="_x0000_s1158" style="position:absolute;visibility:visibl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<v:stroke dashstyle="dash" joinstyle="miter"/>
                <o:lock v:ext="edit" shapetype="f"/>
              </v:line>
              <v:line id="Straight Connector 153" o:spid="_x0000_s1159" style="position:absolute;flip:x;visibility:visibl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<v:stroke dashstyle="dash" joinstyle="miter"/>
                <o:lock v:ext="edit" shapetype="f"/>
              </v:line>
              <v:oval id="Oval 154" o:spid="_x0000_s1160" style="position:absolute;left:86607;top:11372;width:1980;height:198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<v:stroke dashstyle="dash" joinstyle="miter"/>
              </v:oval>
              <v:line id="Straight Connector 155" o:spid="_x0000_s1161" style="position:absolute;visibility:visibl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<v:stroke dashstyle="dash" joinstyle="miter"/>
              </v:line>
              <v:line id="Straight Connector 156" o:spid="_x0000_s1162" style="position:absolute;visibility:visibl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<v:stroke dashstyle="dash" joinstyle="miter"/>
              </v:line>
              <v:line id="Straight Connector 157" o:spid="_x0000_s1163" style="position:absolute;visibility:visibl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<v:stroke dashstyle="dash" joinstyle="miter"/>
              </v:line>
            </v:group>
            <v:group id="Group 158" o:spid="_x0000_s1164" alt="Instructions" style="position:absolute;top:6381;width:9757;height:51264" coordorigin=",6357" coordsize="9757,5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<v:shape id="TextBox 83" o:spid="_x0000_s1165" type="#_x0000_t202" style="position:absolute;top:46254;width:9236;height:511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" filled="f" stroked="f">
                <v:textbox style="mso-fit-shape-to-text:t">
                  <w:txbxContent>
                    <w:p w:rsidR="008B7902" w:rsidRDefault="00AE0DA4" w:rsidP="00F817C9">
                      <w:pPr>
                        <w:pStyle w:val="Heading2"/>
                        <w:rPr>
                          <w:sz w:val="24"/>
                          <w:szCs w:val="24"/>
                        </w:rPr>
                      </w:pPr>
                      <w:sdt>
                        <w:sdtPr>
                          <w:id w:val="-1894804409"/>
                          <w:placeholder>
                            <w:docPart w:val="16989BE0809E498EA12343202A6AEABB"/>
                          </w:placeholder>
                          <w:temporary/>
                          <w:showingPlcHdr/>
                        </w:sdtPr>
                        <w:sdtContent>
                          <w:r w:rsidR="00F817C9" w:rsidRPr="00D840BE">
                            <w:t>Replace these pictures with your own photos</w:t>
                          </w:r>
                        </w:sdtContent>
                      </w:sdt>
                    </w:p>
                  </w:txbxContent>
                </v:textbox>
              </v:shape>
              <v:shape id="TextBox 84" o:spid="_x0000_s1166" type="#_x0000_t202" style="position:absolute;top:31077;width:9236;height:511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" filled="f" stroked="f">
                <v:textbox style="mso-fit-shape-to-text:t">
                  <w:txbxContent>
                    <w:p w:rsidR="008B7902" w:rsidRDefault="00AE0DA4" w:rsidP="00F817C9">
                      <w:pPr>
                        <w:pStyle w:val="Heading2"/>
                        <w:rPr>
                          <w:sz w:val="24"/>
                          <w:szCs w:val="24"/>
                        </w:rPr>
                      </w:pPr>
                      <w:sdt>
                        <w:sdtPr>
                          <w:id w:val="957689164"/>
                          <w:placeholder>
                            <w:docPart w:val="14749E7488464024A477F43A35E4ADC2"/>
                          </w:placeholder>
                          <w:temporary/>
                          <w:showingPlcHdr/>
                        </w:sdtPr>
                        <w:sdtContent>
                          <w:r w:rsidR="00F817C9" w:rsidRPr="00D840BE">
                            <w:t>Write your own bookmark messages</w:t>
                          </w:r>
                        </w:sdtContent>
                      </w:sdt>
                    </w:p>
                  </w:txbxContent>
                </v:textbox>
              </v:shape>
              <v:shape id="TextBox 85" o:spid="_x0000_s1167" type="#_x0000_t202" style="position:absolute;top:12802;width:9236;height:722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" filled="f" stroked="f">
                <v:textbox style="mso-fit-shape-to-text:t">
                  <w:txbxContent>
                    <w:p w:rsidR="008B7902" w:rsidRDefault="00AE0DA4" w:rsidP="00F817C9">
                      <w:pPr>
                        <w:pStyle w:val="Heading2"/>
                        <w:rPr>
                          <w:sz w:val="24"/>
                          <w:szCs w:val="24"/>
                        </w:rPr>
                      </w:pPr>
                      <w:sdt>
                        <w:sdtPr>
                          <w:id w:val="-265315745"/>
                          <w:placeholder>
                            <w:docPart w:val="B0587C96E98C41828365AB37CF41B17C"/>
                          </w:placeholder>
                          <w:temporary/>
                          <w:showingPlcHdr/>
                        </w:sdtPr>
                        <w:sdtContent>
                          <w:r w:rsidR="00F817C9" w:rsidRPr="00D840BE">
                            <w:t>Use a hole puncher to punch a hole and tie a ribbon through it.</w:t>
                          </w:r>
                        </w:sdtContent>
                      </w:sdt>
                    </w:p>
                  </w:txbxContent>
                </v:textbox>
              </v:shape>
              <v:shape id="Freeform: Shape 162" o:spid="_x0000_s1168" style="position:absolute;left:5776;top:6357;width:3981;height:6023;visibility:visible;v-text-anchor:middle" coordsize="961143,9555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" adj="0,,0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<v:stroke joinstyle="miter"/>
                <v:formulas/>
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63" o:spid="_x0000_s1169" style="position:absolute;left:3763;top:52251;width:5380;height:5369;visibility:visible;v-text-anchor:middle" coordsize="951361,9494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" adj="0,,0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<v:stroke joinstyle="miter"/>
                <v:formulas/>
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64" o:spid="_x0000_s1170" style="position:absolute;left:5635;top:35348;width:2690;height:4824;rotation:2148696fd;flip:y;visibility:visible;v-text-anchor:middle" coordsize="956087,9529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" adj="0,,0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<v:stroke joinstyle="miter"/>
                <v:formulas/>
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  <w10:wrap anchorx="page" anchory="page"/>
          </v:group>
        </w:pict>
      </w:r>
    </w:p>
    <w:tbl>
      <w:tblPr>
        <w:tblW w:w="4961" w:type="pct"/>
        <w:tblLayout w:type="fixed"/>
        <w:tblCellMar>
          <w:left w:w="0" w:type="dxa"/>
          <w:right w:w="0" w:type="dxa"/>
        </w:tblCellMar>
        <w:tblLook w:val="04A0"/>
      </w:tblPr>
      <w:tblGrid>
        <w:gridCol w:w="1255"/>
        <w:gridCol w:w="210"/>
        <w:gridCol w:w="2492"/>
        <w:gridCol w:w="88"/>
        <w:gridCol w:w="61"/>
        <w:gridCol w:w="749"/>
        <w:gridCol w:w="152"/>
        <w:gridCol w:w="2477"/>
        <w:gridCol w:w="162"/>
        <w:gridCol w:w="721"/>
        <w:gridCol w:w="195"/>
        <w:gridCol w:w="2464"/>
        <w:gridCol w:w="133"/>
        <w:gridCol w:w="810"/>
        <w:gridCol w:w="146"/>
        <w:gridCol w:w="2466"/>
        <w:gridCol w:w="179"/>
      </w:tblGrid>
      <w:tr w:rsidR="004C0979" w:rsidRPr="00997D0E" w:rsidTr="000A5C87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:rsidR="004C0979" w:rsidRPr="00997D0E" w:rsidRDefault="004C0979" w:rsidP="00F817C9">
            <w:pPr>
              <w:pStyle w:val="Heading2"/>
            </w:pPr>
          </w:p>
        </w:tc>
        <w:tc>
          <w:tcPr>
            <w:tcW w:w="2851" w:type="dxa"/>
            <w:gridSpan w:val="4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749" w:type="dxa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721" w:type="dxa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810" w:type="dxa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</w:tr>
      <w:tr w:rsidR="000A5C87" w:rsidRPr="00997D0E" w:rsidTr="000A5C87">
        <w:trPr>
          <w:trHeight w:hRule="exact" w:val="2665"/>
        </w:trPr>
        <w:tc>
          <w:tcPr>
            <w:tcW w:w="1255" w:type="dxa"/>
            <w:vAlign w:val="center"/>
          </w:tcPr>
          <w:p w:rsidR="00D46711" w:rsidRPr="00997D0E" w:rsidRDefault="00D46711" w:rsidP="00C5057F">
            <w:pPr>
              <w:pStyle w:val="Heading1"/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:rsidR="00D46711" w:rsidRPr="00997D0E" w:rsidRDefault="00AE0DA4" w:rsidP="00C5057F">
            <w:pPr>
              <w:pStyle w:val="Heading1"/>
            </w:pPr>
            <w:sdt>
              <w:sdtPr>
                <w:id w:val="1379971322"/>
                <w:placeholder>
                  <w:docPart w:val="215A2A8C4EA54A7DA97D1FA40F992E76"/>
                </w:placeholder>
                <w:temporary/>
                <w:showingPlcHdr/>
              </w:sdtPr>
              <w:sdtContent>
                <w:r w:rsidR="00D46711" w:rsidRPr="00997D0E">
                  <w:t>A Special Book for a Special Friend</w:t>
                </w:r>
              </w:sdtContent>
            </w:sdt>
          </w:p>
        </w:tc>
        <w:tc>
          <w:tcPr>
            <w:tcW w:w="749" w:type="dxa"/>
            <w:vAlign w:val="center"/>
          </w:tcPr>
          <w:p w:rsidR="00D46711" w:rsidRPr="00997D0E" w:rsidRDefault="00D46711" w:rsidP="00C5057F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:rsidR="00D46711" w:rsidRPr="00997D0E" w:rsidRDefault="00AE0DA4" w:rsidP="00C5057F">
            <w:pPr>
              <w:pStyle w:val="Heading1"/>
            </w:pPr>
            <w:sdt>
              <w:sdtPr>
                <w:id w:val="1496370807"/>
                <w:placeholder>
                  <w:docPart w:val="54EE14114A1E4D21B04F46EDF2F68EDC"/>
                </w:placeholder>
                <w:temporary/>
                <w:showingPlcHdr/>
              </w:sdtPr>
              <w:sdtContent>
                <w:r w:rsidR="00D46711" w:rsidRPr="00997D0E">
                  <w:t>The More You Read, The More You Want To Read</w:t>
                </w:r>
              </w:sdtContent>
            </w:sdt>
          </w:p>
        </w:tc>
        <w:tc>
          <w:tcPr>
            <w:tcW w:w="721" w:type="dxa"/>
            <w:vAlign w:val="center"/>
          </w:tcPr>
          <w:p w:rsidR="00D46711" w:rsidRPr="00997D0E" w:rsidRDefault="00D46711" w:rsidP="00C5057F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:rsidR="00D46711" w:rsidRPr="00997D0E" w:rsidRDefault="00AE0DA4" w:rsidP="00C5057F">
            <w:pPr>
              <w:pStyle w:val="Heading1"/>
            </w:pPr>
            <w:sdt>
              <w:sdtPr>
                <w:id w:val="-446704197"/>
                <w:placeholder>
                  <w:docPart w:val="35CB2267A64149DFBEC04F3B42180459"/>
                </w:placeholder>
                <w:temporary/>
                <w:showingPlcHdr/>
              </w:sdtPr>
              <w:sdtContent>
                <w:r w:rsidR="00D46711" w:rsidRPr="00997D0E">
                  <w:t>Life Gives Us Books, We Turn The Pages</w:t>
                </w:r>
              </w:sdtContent>
            </w:sdt>
          </w:p>
        </w:tc>
        <w:tc>
          <w:tcPr>
            <w:tcW w:w="810" w:type="dxa"/>
            <w:vAlign w:val="center"/>
          </w:tcPr>
          <w:p w:rsidR="00D46711" w:rsidRPr="00997D0E" w:rsidRDefault="00D46711" w:rsidP="00C5057F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000000" w:themeFill="text1"/>
            <w:vAlign w:val="center"/>
          </w:tcPr>
          <w:p w:rsidR="00D46711" w:rsidRPr="00997D0E" w:rsidRDefault="00AE0DA4" w:rsidP="00C5057F">
            <w:pPr>
              <w:pStyle w:val="Heading1"/>
            </w:pPr>
            <w:sdt>
              <w:sdtPr>
                <w:id w:val="-627710588"/>
                <w:placeholder>
                  <w:docPart w:val="5B6E3BF2E5A147539A2A50CFC1715297"/>
                </w:placeholder>
                <w:temporary/>
                <w:showingPlcHdr/>
              </w:sdtPr>
              <w:sdtContent>
                <w:r w:rsidR="00D46711" w:rsidRPr="00997D0E">
                  <w:t>Just One More Page!</w:t>
                </w:r>
              </w:sdtContent>
            </w:sdt>
          </w:p>
        </w:tc>
      </w:tr>
      <w:tr w:rsidR="000A5C87" w:rsidRPr="00997D0E" w:rsidTr="000A5C87">
        <w:tc>
          <w:tcPr>
            <w:tcW w:w="1255" w:type="dxa"/>
          </w:tcPr>
          <w:p w:rsidR="00C016FF" w:rsidRPr="00997D0E" w:rsidRDefault="00C016FF"/>
        </w:tc>
        <w:tc>
          <w:tcPr>
            <w:tcW w:w="210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2492" w:type="dxa"/>
            <w:vMerge w:val="restart"/>
          </w:tcPr>
          <w:p w:rsidR="00C016FF" w:rsidRPr="00997D0E" w:rsidRDefault="00C016FF">
            <w:r w:rsidRPr="00997D0E">
              <w:rPr>
                <w:noProof/>
              </w:rPr>
              <w:drawing>
                <wp:inline distT="0" distB="0" distL="0" distR="0">
                  <wp:extent cx="1405890" cy="1405890"/>
                  <wp:effectExtent l="76200" t="76200" r="80010" b="80010"/>
                  <wp:docPr id="42" name="Picture Placeholder 41" descr="Two friends huggi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Placeholder 41" descr="Two friends hugging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810" w:type="dxa"/>
            <w:gridSpan w:val="2"/>
          </w:tcPr>
          <w:p w:rsidR="00C016FF" w:rsidRPr="00997D0E" w:rsidRDefault="00C016FF"/>
        </w:tc>
        <w:tc>
          <w:tcPr>
            <w:tcW w:w="152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2477" w:type="dxa"/>
            <w:vMerge w:val="restart"/>
          </w:tcPr>
          <w:p w:rsidR="00C016FF" w:rsidRPr="00997D0E" w:rsidRDefault="00C016FF">
            <w:r w:rsidRPr="00997D0E">
              <w:rPr>
                <w:noProof/>
              </w:rPr>
              <w:drawing>
                <wp:inline distT="0" distB="0" distL="0" distR="0">
                  <wp:extent cx="1405890" cy="1405890"/>
                  <wp:effectExtent l="76200" t="76200" r="80010" b="80010"/>
                  <wp:docPr id="46" name="Picture Placeholder 45" descr="A woman paging through a boo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Placeholder 45" descr="A woman paging through a book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721" w:type="dxa"/>
          </w:tcPr>
          <w:p w:rsidR="00C016FF" w:rsidRPr="00997D0E" w:rsidRDefault="00C016FF"/>
        </w:tc>
        <w:tc>
          <w:tcPr>
            <w:tcW w:w="195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2464" w:type="dxa"/>
            <w:vMerge w:val="restart"/>
          </w:tcPr>
          <w:p w:rsidR="00C016FF" w:rsidRPr="00997D0E" w:rsidRDefault="00C016FF">
            <w:r w:rsidRPr="00997D0E">
              <w:rPr>
                <w:noProof/>
              </w:rPr>
              <w:drawing>
                <wp:inline distT="0" distB="0" distL="0" distR="0">
                  <wp:extent cx="1405890" cy="1405890"/>
                  <wp:effectExtent l="76200" t="76200" r="80010" b="80010"/>
                  <wp:docPr id="52" name="Picture Placeholder 51" descr="A woman in bed reading a boo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Placeholder 51" descr="A woman in bed reading a book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810" w:type="dxa"/>
          </w:tcPr>
          <w:p w:rsidR="00C016FF" w:rsidRPr="00997D0E" w:rsidRDefault="00C016FF"/>
        </w:tc>
        <w:tc>
          <w:tcPr>
            <w:tcW w:w="146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2466" w:type="dxa"/>
            <w:vMerge w:val="restart"/>
          </w:tcPr>
          <w:p w:rsidR="00C016FF" w:rsidRPr="00997D0E" w:rsidRDefault="00C016FF">
            <w:r w:rsidRPr="00997D0E">
              <w:rPr>
                <w:noProof/>
              </w:rPr>
              <w:drawing>
                <wp:inline distT="0" distB="0" distL="0" distR="0">
                  <wp:extent cx="1407600" cy="1407600"/>
                  <wp:effectExtent l="76200" t="76200" r="78740" b="78740"/>
                  <wp:docPr id="56" name="Picture Placeholder 55" descr="Mother and daughter reading a boo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Placeholder 55" descr="Mother and daughter reading a book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:rsidR="00C016FF" w:rsidRPr="00997D0E" w:rsidRDefault="00C016FF"/>
        </w:tc>
      </w:tr>
      <w:tr w:rsidR="000A5C87" w:rsidRPr="00997D0E" w:rsidTr="000A5C87">
        <w:tc>
          <w:tcPr>
            <w:tcW w:w="1255" w:type="dxa"/>
          </w:tcPr>
          <w:p w:rsidR="009E0431" w:rsidRPr="00997D0E" w:rsidRDefault="009E0431"/>
        </w:tc>
        <w:tc>
          <w:tcPr>
            <w:tcW w:w="210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2492" w:type="dxa"/>
            <w:vMerge/>
          </w:tcPr>
          <w:p w:rsidR="009E0431" w:rsidRPr="00997D0E" w:rsidRDefault="009E0431">
            <w:pPr>
              <w:rPr>
                <w:noProof/>
              </w:rPr>
            </w:pPr>
          </w:p>
        </w:tc>
        <w:tc>
          <w:tcPr>
            <w:tcW w:w="88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810" w:type="dxa"/>
            <w:gridSpan w:val="2"/>
          </w:tcPr>
          <w:p w:rsidR="009E0431" w:rsidRPr="00997D0E" w:rsidRDefault="009E0431"/>
        </w:tc>
        <w:tc>
          <w:tcPr>
            <w:tcW w:w="152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2477" w:type="dxa"/>
            <w:vMerge/>
          </w:tcPr>
          <w:p w:rsidR="009E0431" w:rsidRPr="00997D0E" w:rsidRDefault="009E0431">
            <w:pPr>
              <w:rPr>
                <w:noProof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721" w:type="dxa"/>
          </w:tcPr>
          <w:p w:rsidR="009E0431" w:rsidRPr="00997D0E" w:rsidRDefault="009E0431"/>
        </w:tc>
        <w:tc>
          <w:tcPr>
            <w:tcW w:w="195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2464" w:type="dxa"/>
            <w:vMerge/>
          </w:tcPr>
          <w:p w:rsidR="009E0431" w:rsidRPr="00997D0E" w:rsidRDefault="009E0431">
            <w:pPr>
              <w:rPr>
                <w:noProof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810" w:type="dxa"/>
          </w:tcPr>
          <w:p w:rsidR="009E0431" w:rsidRPr="00997D0E" w:rsidRDefault="009E0431"/>
        </w:tc>
        <w:tc>
          <w:tcPr>
            <w:tcW w:w="146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2466" w:type="dxa"/>
            <w:vMerge/>
          </w:tcPr>
          <w:p w:rsidR="009E0431" w:rsidRPr="00997D0E" w:rsidRDefault="009E0431">
            <w:pPr>
              <w:rPr>
                <w:noProof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:rsidR="009E0431" w:rsidRPr="00997D0E" w:rsidRDefault="009E0431"/>
        </w:tc>
      </w:tr>
      <w:tr w:rsidR="004C0979" w:rsidRPr="00997D0E" w:rsidTr="000A5C87">
        <w:tc>
          <w:tcPr>
            <w:tcW w:w="1255" w:type="dxa"/>
          </w:tcPr>
          <w:p w:rsidR="00C016FF" w:rsidRPr="00997D0E" w:rsidRDefault="00C016FF"/>
        </w:tc>
        <w:tc>
          <w:tcPr>
            <w:tcW w:w="210" w:type="dxa"/>
          </w:tcPr>
          <w:p w:rsidR="00C016FF" w:rsidRPr="00997D0E" w:rsidRDefault="00C016FF"/>
        </w:tc>
        <w:tc>
          <w:tcPr>
            <w:tcW w:w="2492" w:type="dxa"/>
            <w:vMerge/>
          </w:tcPr>
          <w:p w:rsidR="00C016FF" w:rsidRPr="00997D0E" w:rsidRDefault="00C016FF"/>
        </w:tc>
        <w:tc>
          <w:tcPr>
            <w:tcW w:w="88" w:type="dxa"/>
          </w:tcPr>
          <w:p w:rsidR="00C016FF" w:rsidRPr="00997D0E" w:rsidRDefault="00C016FF"/>
        </w:tc>
        <w:tc>
          <w:tcPr>
            <w:tcW w:w="810" w:type="dxa"/>
            <w:gridSpan w:val="2"/>
          </w:tcPr>
          <w:p w:rsidR="00C016FF" w:rsidRPr="00997D0E" w:rsidRDefault="00C016FF"/>
        </w:tc>
        <w:tc>
          <w:tcPr>
            <w:tcW w:w="152" w:type="dxa"/>
          </w:tcPr>
          <w:p w:rsidR="00C016FF" w:rsidRPr="00997D0E" w:rsidRDefault="00C016FF"/>
        </w:tc>
        <w:tc>
          <w:tcPr>
            <w:tcW w:w="2477" w:type="dxa"/>
            <w:vMerge/>
          </w:tcPr>
          <w:p w:rsidR="00C016FF" w:rsidRPr="00997D0E" w:rsidRDefault="00C016FF"/>
        </w:tc>
        <w:tc>
          <w:tcPr>
            <w:tcW w:w="162" w:type="dxa"/>
          </w:tcPr>
          <w:p w:rsidR="00C016FF" w:rsidRPr="00997D0E" w:rsidRDefault="00C016FF"/>
        </w:tc>
        <w:tc>
          <w:tcPr>
            <w:tcW w:w="721" w:type="dxa"/>
          </w:tcPr>
          <w:p w:rsidR="00C016FF" w:rsidRPr="00997D0E" w:rsidRDefault="00C016FF"/>
        </w:tc>
        <w:tc>
          <w:tcPr>
            <w:tcW w:w="195" w:type="dxa"/>
          </w:tcPr>
          <w:p w:rsidR="00C016FF" w:rsidRPr="00997D0E" w:rsidRDefault="00C016FF"/>
        </w:tc>
        <w:tc>
          <w:tcPr>
            <w:tcW w:w="2464" w:type="dxa"/>
            <w:vMerge/>
          </w:tcPr>
          <w:p w:rsidR="00C016FF" w:rsidRPr="00997D0E" w:rsidRDefault="00C016FF"/>
        </w:tc>
        <w:tc>
          <w:tcPr>
            <w:tcW w:w="133" w:type="dxa"/>
          </w:tcPr>
          <w:p w:rsidR="00C016FF" w:rsidRPr="00997D0E" w:rsidRDefault="00C016FF"/>
        </w:tc>
        <w:tc>
          <w:tcPr>
            <w:tcW w:w="810" w:type="dxa"/>
          </w:tcPr>
          <w:p w:rsidR="00C016FF" w:rsidRPr="00997D0E" w:rsidRDefault="00C016FF"/>
        </w:tc>
        <w:tc>
          <w:tcPr>
            <w:tcW w:w="146" w:type="dxa"/>
          </w:tcPr>
          <w:p w:rsidR="00C016FF" w:rsidRPr="00997D0E" w:rsidRDefault="00C016FF"/>
        </w:tc>
        <w:tc>
          <w:tcPr>
            <w:tcW w:w="2466" w:type="dxa"/>
            <w:vMerge/>
          </w:tcPr>
          <w:p w:rsidR="00C016FF" w:rsidRPr="00997D0E" w:rsidRDefault="00C016FF"/>
        </w:tc>
        <w:tc>
          <w:tcPr>
            <w:tcW w:w="179" w:type="dxa"/>
          </w:tcPr>
          <w:p w:rsidR="00C016FF" w:rsidRPr="00997D0E" w:rsidRDefault="00C016FF"/>
        </w:tc>
      </w:tr>
    </w:tbl>
    <w:p w:rsidR="005A20B8" w:rsidRPr="00400EF6" w:rsidRDefault="005A20B8"/>
    <w:sectPr w:rsidR="005A20B8" w:rsidRPr="00400EF6" w:rsidSect="00381B7D">
      <w:pgSz w:w="15840" w:h="12240" w:orient="landscape" w:code="1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3401" w:rsidRDefault="00683401" w:rsidP="002F38D8">
      <w:pPr>
        <w:spacing w:after="0" w:line="240" w:lineRule="auto"/>
      </w:pPr>
      <w:r>
        <w:separator/>
      </w:r>
    </w:p>
  </w:endnote>
  <w:endnote w:type="continuationSeparator" w:id="0">
    <w:p w:rsidR="00683401" w:rsidRDefault="00683401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peak Pro"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3401" w:rsidRDefault="00683401" w:rsidP="002F38D8">
      <w:pPr>
        <w:spacing w:after="0" w:line="240" w:lineRule="auto"/>
      </w:pPr>
      <w:r>
        <w:separator/>
      </w:r>
    </w:p>
  </w:footnote>
  <w:footnote w:type="continuationSeparator" w:id="0">
    <w:p w:rsidR="00683401" w:rsidRDefault="00683401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683401"/>
    <w:rsid w:val="0006551C"/>
    <w:rsid w:val="000A574C"/>
    <w:rsid w:val="000A5C87"/>
    <w:rsid w:val="000C3EFC"/>
    <w:rsid w:val="00142B95"/>
    <w:rsid w:val="001E7AA6"/>
    <w:rsid w:val="002506B1"/>
    <w:rsid w:val="002F38D8"/>
    <w:rsid w:val="00315BB4"/>
    <w:rsid w:val="003611E4"/>
    <w:rsid w:val="003774BF"/>
    <w:rsid w:val="00381B7D"/>
    <w:rsid w:val="003907B2"/>
    <w:rsid w:val="00400EF6"/>
    <w:rsid w:val="00467929"/>
    <w:rsid w:val="004C0979"/>
    <w:rsid w:val="00585E7D"/>
    <w:rsid w:val="005A20B8"/>
    <w:rsid w:val="005C7603"/>
    <w:rsid w:val="005F75E2"/>
    <w:rsid w:val="00683401"/>
    <w:rsid w:val="006E365E"/>
    <w:rsid w:val="006F25ED"/>
    <w:rsid w:val="00720EC3"/>
    <w:rsid w:val="007451B6"/>
    <w:rsid w:val="007761A9"/>
    <w:rsid w:val="007A0496"/>
    <w:rsid w:val="007C1AFB"/>
    <w:rsid w:val="008B7902"/>
    <w:rsid w:val="008C5A77"/>
    <w:rsid w:val="009051DE"/>
    <w:rsid w:val="00990809"/>
    <w:rsid w:val="00997D0E"/>
    <w:rsid w:val="009A5567"/>
    <w:rsid w:val="009E0431"/>
    <w:rsid w:val="009F7F88"/>
    <w:rsid w:val="00AE0DA4"/>
    <w:rsid w:val="00B24B67"/>
    <w:rsid w:val="00B3066C"/>
    <w:rsid w:val="00B33D05"/>
    <w:rsid w:val="00B51512"/>
    <w:rsid w:val="00B737CD"/>
    <w:rsid w:val="00B8187A"/>
    <w:rsid w:val="00BE518B"/>
    <w:rsid w:val="00C016FF"/>
    <w:rsid w:val="00C5057F"/>
    <w:rsid w:val="00CC6A1F"/>
    <w:rsid w:val="00CE3F35"/>
    <w:rsid w:val="00CF04FC"/>
    <w:rsid w:val="00D23A38"/>
    <w:rsid w:val="00D46711"/>
    <w:rsid w:val="00D57032"/>
    <w:rsid w:val="00D7702F"/>
    <w:rsid w:val="00D840BE"/>
    <w:rsid w:val="00E05EA3"/>
    <w:rsid w:val="00E31086"/>
    <w:rsid w:val="00EB7D0F"/>
    <w:rsid w:val="00F6045A"/>
    <w:rsid w:val="00F81446"/>
    <w:rsid w:val="00F817C9"/>
    <w:rsid w:val="00FB30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unhideWhenUsed="0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unhideWhenUsed="0"/>
    <w:lsdException w:name="Default Paragraph Font" w:uiPriority="1"/>
    <w:lsdException w:name="Subtitle" w:uiPriority="11" w:unhideWhenUsed="0"/>
    <w:lsdException w:name="Strong" w:uiPriority="22" w:unhideWhenUsed="0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B95"/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xample">
    <w:name w:val="Example"/>
    <w:basedOn w:val="Heading1"/>
    <w:qFormat/>
    <w:rsid w:val="000A574C"/>
    <w:rPr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A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A7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ace\Downloads\tf1135307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215A2A8C4EA54A7DA97D1FA40F992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7DFF2-C7FD-49F1-94F4-FA88B6A6F210}"/>
      </w:docPartPr>
      <w:docPartBody>
        <w:p w:rsidR="00000000" w:rsidRDefault="00B96C6B">
          <w:pPr>
            <w:pStyle w:val="215A2A8C4EA54A7DA97D1FA40F992E76"/>
          </w:pPr>
          <w:r w:rsidRPr="00997D0E">
            <w:t>A Special Book for a Special Friend</w:t>
          </w:r>
        </w:p>
      </w:docPartBody>
    </w:docPart>
    <w:docPart>
      <w:docPartPr>
        <w:name w:val="54EE14114A1E4D21B04F46EDF2F68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0C8EB-1E40-4FF1-9517-B3CC62A33BA4}"/>
      </w:docPartPr>
      <w:docPartBody>
        <w:p w:rsidR="00000000" w:rsidRDefault="00B96C6B">
          <w:pPr>
            <w:pStyle w:val="54EE14114A1E4D21B04F46EDF2F68EDC"/>
          </w:pPr>
          <w:r w:rsidRPr="00997D0E">
            <w:t>The More You Read, The More You Want To Read</w:t>
          </w:r>
        </w:p>
      </w:docPartBody>
    </w:docPart>
    <w:docPart>
      <w:docPartPr>
        <w:name w:val="35CB2267A64149DFBEC04F3B42180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00B7E-1529-4DFF-A2F1-E76E83B22BB4}"/>
      </w:docPartPr>
      <w:docPartBody>
        <w:p w:rsidR="00000000" w:rsidRDefault="00B96C6B">
          <w:pPr>
            <w:pStyle w:val="35CB2267A64149DFBEC04F3B42180459"/>
          </w:pPr>
          <w:r w:rsidRPr="00997D0E">
            <w:t>Life Gives Us Books, We Turn The Pages</w:t>
          </w:r>
        </w:p>
      </w:docPartBody>
    </w:docPart>
    <w:docPart>
      <w:docPartPr>
        <w:name w:val="5B6E3BF2E5A147539A2A50CFC1715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34BFC-8E32-4BFC-833F-0CB77ED40330}"/>
      </w:docPartPr>
      <w:docPartBody>
        <w:p w:rsidR="00000000" w:rsidRDefault="00B96C6B">
          <w:pPr>
            <w:pStyle w:val="5B6E3BF2E5A147539A2A50CFC1715297"/>
          </w:pPr>
          <w:r w:rsidRPr="00997D0E">
            <w:t>Just One More Page!</w:t>
          </w:r>
        </w:p>
      </w:docPartBody>
    </w:docPart>
    <w:docPart>
      <w:docPartPr>
        <w:name w:val="83987F8EF78E43688250EC916CA92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AEDA4-7E4F-4EA4-A2B2-30EC233ACD0A}"/>
      </w:docPartPr>
      <w:docPartBody>
        <w:p w:rsidR="00000000" w:rsidRDefault="00B96C6B">
          <w:pPr>
            <w:pStyle w:val="83987F8EF78E43688250EC916CA92CF8"/>
          </w:pPr>
          <w:r>
            <w:t>Replace these pictures with your own photos</w:t>
          </w:r>
        </w:p>
      </w:docPartBody>
    </w:docPart>
    <w:docPart>
      <w:docPartPr>
        <w:name w:val="687C8923ECB0485A89AAD8D21ADEA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42CC1-86A2-459C-A567-26A1D129D273}"/>
      </w:docPartPr>
      <w:docPartBody>
        <w:p w:rsidR="00000000" w:rsidRDefault="00B96C6B">
          <w:pPr>
            <w:pStyle w:val="687C8923ECB0485A89AAD8D21ADEA228"/>
          </w:pPr>
          <w:r>
            <w:t>Write your own bookmark messages</w:t>
          </w:r>
        </w:p>
      </w:docPartBody>
    </w:docPart>
    <w:docPart>
      <w:docPartPr>
        <w:name w:val="4B1B1107CF8A4695956AF70C83F9B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B5023-569A-4AEB-BFFB-75EF7508C5B2}"/>
      </w:docPartPr>
      <w:docPartBody>
        <w:p w:rsidR="00000000" w:rsidRDefault="00B96C6B">
          <w:pPr>
            <w:pStyle w:val="4B1B1107CF8A4695956AF70C83F9BAF9"/>
          </w:pPr>
          <w:r w:rsidRPr="00F817C9">
            <w:rPr>
              <w:sz w:val="24"/>
              <w:szCs w:val="24"/>
            </w:rPr>
            <w:t xml:space="preserve">Use a hole puncher to punch a hole and tie a ribbon through </w:t>
          </w:r>
          <w:r w:rsidRPr="00F817C9">
            <w:rPr>
              <w:sz w:val="24"/>
              <w:szCs w:val="24"/>
            </w:rPr>
            <w:t>it.</w:t>
          </w:r>
        </w:p>
      </w:docPartBody>
    </w:docPart>
    <w:docPart>
      <w:docPartPr>
        <w:name w:val="16989BE0809E498EA12343202A6AE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C107D-B343-483B-86EE-89D7F46056CA}"/>
      </w:docPartPr>
      <w:docPartBody>
        <w:p w:rsidR="00000000" w:rsidRDefault="00B96C6B">
          <w:pPr>
            <w:pStyle w:val="16989BE0809E498EA12343202A6AEABB"/>
          </w:pPr>
          <w:r w:rsidRPr="00D840BE">
            <w:t>Replace these pictures with your own photos</w:t>
          </w:r>
        </w:p>
      </w:docPartBody>
    </w:docPart>
    <w:docPart>
      <w:docPartPr>
        <w:name w:val="14749E7488464024A477F43A35E4A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373DF-B4B5-40E3-A987-E8398DCECBA1}"/>
      </w:docPartPr>
      <w:docPartBody>
        <w:p w:rsidR="00000000" w:rsidRDefault="00B96C6B">
          <w:pPr>
            <w:pStyle w:val="14749E7488464024A477F43A35E4ADC2"/>
          </w:pPr>
          <w:r w:rsidRPr="00D840BE">
            <w:t>Write your own bookmark messages</w:t>
          </w:r>
        </w:p>
      </w:docPartBody>
    </w:docPart>
    <w:docPart>
      <w:docPartPr>
        <w:name w:val="B0587C96E98C41828365AB37CF41B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6208D-0DD8-480E-AFBB-8CB351746233}"/>
      </w:docPartPr>
      <w:docPartBody>
        <w:p w:rsidR="00000000" w:rsidRDefault="00B96C6B">
          <w:pPr>
            <w:pStyle w:val="B0587C96E98C41828365AB37CF41B17C"/>
          </w:pPr>
          <w:r w:rsidRPr="00D840BE">
            <w:t>Use a hole puncher to punch a hole and tie a ribbon through it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peak Pro"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B96C6B"/>
    <w:rsid w:val="00B96C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5A2A8C4EA54A7DA97D1FA40F992E76">
    <w:name w:val="215A2A8C4EA54A7DA97D1FA40F992E76"/>
  </w:style>
  <w:style w:type="paragraph" w:customStyle="1" w:styleId="54EE14114A1E4D21B04F46EDF2F68EDC">
    <w:name w:val="54EE14114A1E4D21B04F46EDF2F68EDC"/>
  </w:style>
  <w:style w:type="paragraph" w:customStyle="1" w:styleId="35CB2267A64149DFBEC04F3B42180459">
    <w:name w:val="35CB2267A64149DFBEC04F3B42180459"/>
  </w:style>
  <w:style w:type="paragraph" w:customStyle="1" w:styleId="5B6E3BF2E5A147539A2A50CFC1715297">
    <w:name w:val="5B6E3BF2E5A147539A2A50CFC1715297"/>
  </w:style>
  <w:style w:type="paragraph" w:customStyle="1" w:styleId="83987F8EF78E43688250EC916CA92CF8">
    <w:name w:val="83987F8EF78E43688250EC916CA92CF8"/>
  </w:style>
  <w:style w:type="paragraph" w:customStyle="1" w:styleId="687C8923ECB0485A89AAD8D21ADEA228">
    <w:name w:val="687C8923ECB0485A89AAD8D21ADEA228"/>
  </w:style>
  <w:style w:type="paragraph" w:customStyle="1" w:styleId="4B1B1107CF8A4695956AF70C83F9BAF9">
    <w:name w:val="4B1B1107CF8A4695956AF70C83F9BAF9"/>
  </w:style>
  <w:style w:type="paragraph" w:customStyle="1" w:styleId="16989BE0809E498EA12343202A6AEABB">
    <w:name w:val="16989BE0809E498EA12343202A6AEABB"/>
  </w:style>
  <w:style w:type="paragraph" w:customStyle="1" w:styleId="14749E7488464024A477F43A35E4ADC2">
    <w:name w:val="14749E7488464024A477F43A35E4ADC2"/>
  </w:style>
  <w:style w:type="paragraph" w:customStyle="1" w:styleId="B0587C96E98C41828365AB37CF41B17C">
    <w:name w:val="B0587C96E98C41828365AB37CF41B17C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4F9487-CF76-4ABE-84ED-7B46138DA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1353079</Template>
  <TotalTime>0</TotalTime>
  <Pages>2</Pages>
  <Words>38</Words>
  <Characters>217</Characters>
  <Application>Microsoft Office Word</Application>
  <DocSecurity>0</DocSecurity>
  <Lines>1</Lines>
  <Paragraphs>1</Paragraphs>
  <ScaleCrop>false</ScaleCrop>
  <LinksUpToDate>false</LinksUpToDate>
  <CharactersWithSpaces>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22T15:28:00Z</dcterms:created>
  <dcterms:modified xsi:type="dcterms:W3CDTF">2020-06-2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